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176224E"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255893">
        <w:rPr>
          <w:sz w:val="22"/>
          <w:szCs w:val="22"/>
          <w:lang w:val="en-GB"/>
        </w:rPr>
        <w:t>ow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149F2E9" w14:textId="4F0AE74A" w:rsidR="00DD74F7" w:rsidRPr="00CE05B2" w:rsidRDefault="00DD74F7" w:rsidP="00DD74F7">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4D3C7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4D3C7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45 days </w:t>
      </w:r>
      <w:r w:rsidRPr="00631F2C">
        <w:rPr>
          <w:sz w:val="22"/>
          <w:szCs w:val="22"/>
          <w:lang w:val="en-GB"/>
        </w:rPr>
        <w:t xml:space="preserve">after the termination of the </w:t>
      </w:r>
      <w:r>
        <w:rPr>
          <w:sz w:val="22"/>
          <w:szCs w:val="22"/>
          <w:lang w:val="en-GB"/>
        </w:rPr>
        <w:t>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DF225" w14:textId="77777777" w:rsidR="00A204C9" w:rsidRDefault="00A204C9" w:rsidP="00CB37D9">
      <w:pPr>
        <w:spacing w:after="0" w:line="240" w:lineRule="auto"/>
      </w:pPr>
      <w:r>
        <w:separator/>
      </w:r>
    </w:p>
  </w:endnote>
  <w:endnote w:type="continuationSeparator" w:id="0">
    <w:p w14:paraId="22DBE61C" w14:textId="77777777" w:rsidR="00A204C9" w:rsidRDefault="00A204C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7E31D" w14:textId="77777777" w:rsidR="00A204C9" w:rsidRDefault="00A204C9" w:rsidP="00CB37D9">
      <w:pPr>
        <w:spacing w:after="0" w:line="240" w:lineRule="auto"/>
      </w:pPr>
      <w:r>
        <w:separator/>
      </w:r>
    </w:p>
  </w:footnote>
  <w:footnote w:type="continuationSeparator" w:id="0">
    <w:p w14:paraId="5545A911" w14:textId="77777777" w:rsidR="00A204C9" w:rsidRDefault="00A204C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55893"/>
    <w:rsid w:val="00283ABC"/>
    <w:rsid w:val="002A672D"/>
    <w:rsid w:val="002D0FCE"/>
    <w:rsid w:val="002F06F1"/>
    <w:rsid w:val="003B24BC"/>
    <w:rsid w:val="003B7112"/>
    <w:rsid w:val="003C3981"/>
    <w:rsid w:val="003D7AD3"/>
    <w:rsid w:val="00417224"/>
    <w:rsid w:val="00426C19"/>
    <w:rsid w:val="00473500"/>
    <w:rsid w:val="004D3C78"/>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481C"/>
    <w:rsid w:val="006D089C"/>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204C9"/>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54234"/>
    <w:rsid w:val="00D9550F"/>
    <w:rsid w:val="00DB03BE"/>
    <w:rsid w:val="00DD2CCC"/>
    <w:rsid w:val="00DD74F7"/>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8:00Z</cp:lastPrinted>
  <dcterms:created xsi:type="dcterms:W3CDTF">2020-07-02T12:49:00Z</dcterms:created>
  <dcterms:modified xsi:type="dcterms:W3CDTF">2020-07-02T13:06:00Z</dcterms:modified>
</cp:coreProperties>
</file>